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78920" w14:textId="00F763B4" w:rsidR="00B80F86" w:rsidRDefault="00B80F86" w:rsidP="00B80F86">
      <w:pPr>
        <w:jc w:val="center"/>
      </w:pPr>
      <w:r>
        <w:t xml:space="preserve">Three </w:t>
      </w:r>
      <w:r>
        <w:t>Resources For Children</w:t>
      </w:r>
    </w:p>
    <w:p w14:paraId="3486FAF0" w14:textId="1F9A1FD7" w:rsidR="00B80F86" w:rsidRDefault="00B80F86" w:rsidP="00B80F86">
      <w:pPr>
        <w:jc w:val="center"/>
      </w:pPr>
      <w:r>
        <w:t>By Dr. Judy Coman</w:t>
      </w:r>
    </w:p>
    <w:p w14:paraId="3B64357E" w14:textId="77777777" w:rsidR="00B80F86" w:rsidRDefault="00B80F86" w:rsidP="00B80F86">
      <w:r>
        <w:br/>
      </w:r>
      <w:r>
        <w:rPr>
          <w:b/>
          <w:bCs/>
        </w:rPr>
        <w:t xml:space="preserve">Destination Imagination - </w:t>
      </w:r>
      <w:hyperlink r:id="rId4" w:history="1">
        <w:r>
          <w:rPr>
            <w:rStyle w:val="Hyperlink"/>
            <w:b/>
            <w:bCs/>
          </w:rPr>
          <w:t>https://www.destinationimagination.org/</w:t>
        </w:r>
      </w:hyperlink>
    </w:p>
    <w:p w14:paraId="0E64E457" w14:textId="77777777" w:rsidR="00B80F86" w:rsidRDefault="00B80F86" w:rsidP="00B80F86">
      <w:r>
        <w:t xml:space="preserve">Destination Imagination in Illinois - </w:t>
      </w:r>
      <w:hyperlink r:id="rId5" w:history="1">
        <w:r>
          <w:rPr>
            <w:rStyle w:val="Hyperlink"/>
          </w:rPr>
          <w:t>https://illinoisdi.org/</w:t>
        </w:r>
      </w:hyperlink>
    </w:p>
    <w:p w14:paraId="4F988E9C" w14:textId="77777777" w:rsidR="00B80F86" w:rsidRDefault="00B80F86" w:rsidP="00B80F86">
      <w:r>
        <w:t xml:space="preserve">The program promotes problem solving, </w:t>
      </w:r>
      <w:proofErr w:type="gramStart"/>
      <w:r>
        <w:t>team work</w:t>
      </w:r>
      <w:proofErr w:type="gramEnd"/>
      <w:r>
        <w:t>, and outside of box thinking...</w:t>
      </w:r>
    </w:p>
    <w:p w14:paraId="2AA3C892" w14:textId="77777777" w:rsidR="00B80F86" w:rsidRDefault="00B80F86" w:rsidP="00B80F86">
      <w:r>
        <w:t xml:space="preserve">Schools are about to start. In September, schools usually </w:t>
      </w:r>
      <w:proofErr w:type="spellStart"/>
      <w:r>
        <w:t>annonce</w:t>
      </w:r>
      <w:proofErr w:type="spellEnd"/>
      <w:r>
        <w:t xml:space="preserve"> to form teams. Deerfield was famous for winning. It used to be huge. After COVID, the size of participants has decreased by half.</w:t>
      </w:r>
    </w:p>
    <w:p w14:paraId="685250F8" w14:textId="77777777" w:rsidR="00B80F86" w:rsidRDefault="00B80F86" w:rsidP="00B80F86"/>
    <w:p w14:paraId="38F92252" w14:textId="77777777" w:rsidR="00B80F86" w:rsidRDefault="00B80F86" w:rsidP="00B80F86">
      <w:r>
        <w:rPr>
          <w:b/>
          <w:bCs/>
        </w:rPr>
        <w:t>Robotics - </w:t>
      </w:r>
      <w:hyperlink r:id="rId6" w:history="1">
        <w:r>
          <w:rPr>
            <w:rStyle w:val="Hyperlink"/>
            <w:b/>
            <w:bCs/>
          </w:rPr>
          <w:t>https://www.firstinspires.org/robotics/frc</w:t>
        </w:r>
      </w:hyperlink>
    </w:p>
    <w:p w14:paraId="48A670AA" w14:textId="77777777" w:rsidR="00B80F86" w:rsidRDefault="00B80F86" w:rsidP="00B80F86">
      <w:r>
        <w:t xml:space="preserve">Deerfield high school is big on this one. Deerfield high school sponsored one of the local competitions in 2024. What I like is that they have a high-school-led program to mentor middle school students (outreach) and </w:t>
      </w:r>
      <w:proofErr w:type="spellStart"/>
      <w:r>
        <w:t>lego</w:t>
      </w:r>
      <w:proofErr w:type="spellEnd"/>
      <w:r>
        <w:t xml:space="preserve"> competitions. I have been a judge for two years.</w:t>
      </w:r>
    </w:p>
    <w:p w14:paraId="343D1189" w14:textId="77777777" w:rsidR="00B80F86" w:rsidRDefault="00B80F86" w:rsidP="00B80F86"/>
    <w:p w14:paraId="25D67E34" w14:textId="77777777" w:rsidR="00B80F86" w:rsidRDefault="00B80F86" w:rsidP="00B80F86">
      <w:r>
        <w:rPr>
          <w:b/>
          <w:bCs/>
        </w:rPr>
        <w:t>Toastmasters Youth Leadership Program - for public speaking and leadership development of the Youth</w:t>
      </w:r>
    </w:p>
    <w:p w14:paraId="30B444AB" w14:textId="77777777" w:rsidR="00B80F86" w:rsidRDefault="00B80F86" w:rsidP="00B80F86">
      <w:hyperlink r:id="rId7" w:history="1">
        <w:r>
          <w:rPr>
            <w:rStyle w:val="Hyperlink"/>
          </w:rPr>
          <w:t>https://www.toastmasters.org/education/youth-leadership-program</w:t>
        </w:r>
      </w:hyperlink>
    </w:p>
    <w:p w14:paraId="0EBB1B4E" w14:textId="77777777" w:rsidR="00B80F86" w:rsidRDefault="00B80F86" w:rsidP="00B80F86">
      <w:r>
        <w:t>The key is to find Toastmasters members who are willing to lead the community's youth. </w:t>
      </w:r>
    </w:p>
    <w:p w14:paraId="3B13483E" w14:textId="77777777" w:rsidR="00B80F86" w:rsidRDefault="00B80F86" w:rsidP="00B80F86">
      <w:r>
        <w:t>Many years ago, I happened to be invited to listen to 20 high-school students (junior) delivering speeches in an after-school event because they were pitching their ideas on how they could help other students in their schools. Two students were from the Toastmasters Youth Leadership program when they were in middle school (13 years old). My jaw literally dropped because they were so good. One came to me later and thanked me although I was only helping the Youth program as a secretary and a cheerleader.</w:t>
      </w:r>
    </w:p>
    <w:p w14:paraId="012D3090" w14:textId="77777777" w:rsidR="006727A5" w:rsidRDefault="006727A5"/>
    <w:sectPr w:rsidR="006727A5" w:rsidSect="00585E40">
      <w:type w:val="continuous"/>
      <w:pgSz w:w="12240" w:h="15840" w:code="1"/>
      <w:pgMar w:top="152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DAwMDMxtTAytjRW0lEKTi0uzszPAykwrAUAJTzNZSwAAAA="/>
  </w:docVars>
  <w:rsids>
    <w:rsidRoot w:val="00B80F86"/>
    <w:rsid w:val="0007131B"/>
    <w:rsid w:val="00105F69"/>
    <w:rsid w:val="00133DFE"/>
    <w:rsid w:val="001773C6"/>
    <w:rsid w:val="0019558B"/>
    <w:rsid w:val="00250E52"/>
    <w:rsid w:val="002E7055"/>
    <w:rsid w:val="003055D9"/>
    <w:rsid w:val="00355F22"/>
    <w:rsid w:val="0040630C"/>
    <w:rsid w:val="004B4C7E"/>
    <w:rsid w:val="00585E40"/>
    <w:rsid w:val="005C46C7"/>
    <w:rsid w:val="006727A5"/>
    <w:rsid w:val="00694D01"/>
    <w:rsid w:val="006E6E13"/>
    <w:rsid w:val="008843FA"/>
    <w:rsid w:val="00911E0F"/>
    <w:rsid w:val="009732C7"/>
    <w:rsid w:val="009D582B"/>
    <w:rsid w:val="00A15274"/>
    <w:rsid w:val="00B13ECE"/>
    <w:rsid w:val="00B80F86"/>
    <w:rsid w:val="00BB205B"/>
    <w:rsid w:val="00C71B34"/>
    <w:rsid w:val="00CA10BC"/>
    <w:rsid w:val="00CC2C71"/>
    <w:rsid w:val="00D8684C"/>
    <w:rsid w:val="00E477EB"/>
    <w:rsid w:val="00F00EAA"/>
    <w:rsid w:val="00FC17F9"/>
    <w:rsid w:val="00FE24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BF949"/>
  <w15:chartTrackingRefBased/>
  <w15:docId w15:val="{B012B0BF-C26A-4582-90E4-92B601446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F86"/>
    <w:rPr>
      <w:rFonts w:ascii="Aptos" w:hAnsi="Aptos" w:cs="Aptos"/>
      <w:sz w:val="24"/>
      <w:szCs w:val="24"/>
    </w:rPr>
  </w:style>
  <w:style w:type="paragraph" w:styleId="Heading1">
    <w:name w:val="heading 1"/>
    <w:basedOn w:val="Normal"/>
    <w:next w:val="Normal"/>
    <w:link w:val="Heading1Char"/>
    <w:uiPriority w:val="9"/>
    <w:qFormat/>
    <w:rsid w:val="00B80F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80F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80F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80F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80F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80F8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0F8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0F8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0F8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F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80F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80F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80F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80F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80F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0F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0F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0F86"/>
    <w:rPr>
      <w:rFonts w:eastAsiaTheme="majorEastAsia" w:cstheme="majorBidi"/>
      <w:color w:val="272727" w:themeColor="text1" w:themeTint="D8"/>
    </w:rPr>
  </w:style>
  <w:style w:type="paragraph" w:styleId="Title">
    <w:name w:val="Title"/>
    <w:basedOn w:val="Normal"/>
    <w:next w:val="Normal"/>
    <w:link w:val="TitleChar"/>
    <w:uiPriority w:val="10"/>
    <w:qFormat/>
    <w:rsid w:val="00B80F8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0F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0F8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0F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0F8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80F86"/>
    <w:rPr>
      <w:i/>
      <w:iCs/>
      <w:color w:val="404040" w:themeColor="text1" w:themeTint="BF"/>
    </w:rPr>
  </w:style>
  <w:style w:type="paragraph" w:styleId="ListParagraph">
    <w:name w:val="List Paragraph"/>
    <w:basedOn w:val="Normal"/>
    <w:uiPriority w:val="34"/>
    <w:qFormat/>
    <w:rsid w:val="00B80F86"/>
    <w:pPr>
      <w:ind w:left="720"/>
      <w:contextualSpacing/>
    </w:pPr>
  </w:style>
  <w:style w:type="character" w:styleId="IntenseEmphasis">
    <w:name w:val="Intense Emphasis"/>
    <w:basedOn w:val="DefaultParagraphFont"/>
    <w:uiPriority w:val="21"/>
    <w:qFormat/>
    <w:rsid w:val="00B80F86"/>
    <w:rPr>
      <w:i/>
      <w:iCs/>
      <w:color w:val="0F4761" w:themeColor="accent1" w:themeShade="BF"/>
    </w:rPr>
  </w:style>
  <w:style w:type="paragraph" w:styleId="IntenseQuote">
    <w:name w:val="Intense Quote"/>
    <w:basedOn w:val="Normal"/>
    <w:next w:val="Normal"/>
    <w:link w:val="IntenseQuoteChar"/>
    <w:uiPriority w:val="30"/>
    <w:qFormat/>
    <w:rsid w:val="00B80F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80F86"/>
    <w:rPr>
      <w:i/>
      <w:iCs/>
      <w:color w:val="0F4761" w:themeColor="accent1" w:themeShade="BF"/>
    </w:rPr>
  </w:style>
  <w:style w:type="character" w:styleId="IntenseReference">
    <w:name w:val="Intense Reference"/>
    <w:basedOn w:val="DefaultParagraphFont"/>
    <w:uiPriority w:val="32"/>
    <w:qFormat/>
    <w:rsid w:val="00B80F86"/>
    <w:rPr>
      <w:b/>
      <w:bCs/>
      <w:smallCaps/>
      <w:color w:val="0F4761" w:themeColor="accent1" w:themeShade="BF"/>
      <w:spacing w:val="5"/>
    </w:rPr>
  </w:style>
  <w:style w:type="character" w:styleId="Hyperlink">
    <w:name w:val="Hyperlink"/>
    <w:basedOn w:val="DefaultParagraphFont"/>
    <w:uiPriority w:val="99"/>
    <w:semiHidden/>
    <w:unhideWhenUsed/>
    <w:rsid w:val="00B80F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719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nam10.safelinks.protection.outlook.com/?url=https%3A%2F%2Fwww.toastmasters.org%2Feducation%2Fyouth-leadership-program&amp;data=05%7C02%7CHLAVAN%40depaul.edu%7Cd19f084cadce4255c66f08dde4b91a2f%7C750d3a3f1f464da28a647605e75ea2f9%7C0%7C0%7C638918205857313151%7CUnknown%7CTWFpbGZsb3d8eyJFbXB0eU1hcGkiOnRydWUsIlYiOiIwLjAuMDAwMCIsIlAiOiJXaW4zMiIsIkFOIjoiTWFpbCIsIldUIjoyfQ%3D%3D%7C0%7C%7C%7C&amp;sdata=rVvRwiYZ4KjJBxGW3XIbgaCT3Ze6t1jI5kThAbBhgY8%3D&amp;reserved=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10.safelinks.protection.outlook.com/?url=https%3A%2F%2Fwww.firstinspires.org%2Frobotics%2Ffrc&amp;data=05%7C02%7CHLAVAN%40depaul.edu%7Cd19f084cadce4255c66f08dde4b91a2f%7C750d3a3f1f464da28a647605e75ea2f9%7C0%7C0%7C638918205857302217%7CUnknown%7CTWFpbGZsb3d8eyJFbXB0eU1hcGkiOnRydWUsIlYiOiIwLjAuMDAwMCIsIlAiOiJXaW4zMiIsIkFOIjoiTWFpbCIsIldUIjoyfQ%3D%3D%7C0%7C%7C%7C&amp;sdata=PRCvmbSUZG7%2FZvk6bZ39FP72%2FXeCDDuKY29NmKSivBg%3D&amp;reserved=0" TargetMode="External"/><Relationship Id="rId5" Type="http://schemas.openxmlformats.org/officeDocument/2006/relationships/hyperlink" Target="https://nam10.safelinks.protection.outlook.com/?url=https%3A%2F%2Fillinoisdi.org%2F&amp;data=05%7C02%7CHLAVAN%40depaul.edu%7Cd19f084cadce4255c66f08dde4b91a2f%7C750d3a3f1f464da28a647605e75ea2f9%7C0%7C0%7C638918205857289162%7CUnknown%7CTWFpbGZsb3d8eyJFbXB0eU1hcGkiOnRydWUsIlYiOiIwLjAuMDAwMCIsIlAiOiJXaW4zMiIsIkFOIjoiTWFpbCIsIldUIjoyfQ%3D%3D%7C0%7C%7C%7C&amp;sdata=z5H5ubcQ8M%2FiTOWxm2PuFh6PWpHPRx4RFheBGtrK0ks%3D&amp;reserved=0" TargetMode="External"/><Relationship Id="rId4" Type="http://schemas.openxmlformats.org/officeDocument/2006/relationships/hyperlink" Target="https://nam10.safelinks.protection.outlook.com/?url=https%3A%2F%2Fwww.destinationimagination.org%2F&amp;data=05%7C02%7CHLAVAN%40depaul.edu%7Cd19f084cadce4255c66f08dde4b91a2f%7C750d3a3f1f464da28a647605e75ea2f9%7C0%7C0%7C638918205857271087%7CUnknown%7CTWFpbGZsb3d8eyJFbXB0eU1hcGkiOnRydWUsIlYiOiIwLjAuMDAwMCIsIlAiOiJXaW4zMiIsIkFOIjoiTWFpbCIsIldUIjoyfQ%3D%3D%7C0%7C%7C%7C&amp;sdata=w09%2B%2BeFzIYzii15vXF2dsxQVyvxZf3hCPEfLUThqVvY%3D&amp;reserved=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8</Words>
  <Characters>2839</Characters>
  <Application>Microsoft Office Word</Application>
  <DocSecurity>0</DocSecurity>
  <Lines>23</Lines>
  <Paragraphs>6</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 Helen</dc:creator>
  <cp:keywords/>
  <dc:description/>
  <cp:lastModifiedBy>Lavan, Helen</cp:lastModifiedBy>
  <cp:revision>1</cp:revision>
  <dcterms:created xsi:type="dcterms:W3CDTF">2025-09-01T14:20:00Z</dcterms:created>
  <dcterms:modified xsi:type="dcterms:W3CDTF">2025-09-01T14:21:00Z</dcterms:modified>
</cp:coreProperties>
</file>